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DF74B" w14:textId="65B2DE1E" w:rsidR="00C52250" w:rsidRDefault="00C52250" w:rsidP="00C52250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2 Samuel Lesson 4 (2022)</w:t>
      </w:r>
    </w:p>
    <w:p w14:paraId="6EDC3590" w14:textId="77777777" w:rsidR="00C52250" w:rsidRDefault="00C52250" w:rsidP="00C52250">
      <w:pPr>
        <w:spacing w:after="0"/>
        <w:jc w:val="center"/>
        <w:rPr>
          <w:rFonts w:ascii="Agency FB" w:hAnsi="Agency FB"/>
          <w:b/>
          <w:bCs/>
          <w:sz w:val="30"/>
          <w:szCs w:val="30"/>
        </w:rPr>
      </w:pPr>
    </w:p>
    <w:p w14:paraId="1A0003AF" w14:textId="0EF52D6C" w:rsidR="00C52250" w:rsidRPr="00C52250" w:rsidRDefault="00C52250" w:rsidP="00C52250">
      <w:pPr>
        <w:spacing w:after="0"/>
        <w:jc w:val="center"/>
        <w:rPr>
          <w:rFonts w:ascii="Agency FB" w:hAnsi="Agency FB"/>
          <w:b/>
          <w:bCs/>
          <w:sz w:val="30"/>
          <w:szCs w:val="30"/>
        </w:rPr>
      </w:pPr>
      <w:r>
        <w:rPr>
          <w:rFonts w:ascii="Agency FB" w:hAnsi="Agency FB"/>
          <w:b/>
          <w:bCs/>
          <w:sz w:val="30"/>
          <w:szCs w:val="30"/>
        </w:rPr>
        <w:t>DAVID A SHEPHERD KING OVER ALL ISRAEL</w:t>
      </w:r>
    </w:p>
    <w:p w14:paraId="7CE53E2E" w14:textId="0D9A21CD" w:rsidR="00C52250" w:rsidRPr="00C52250" w:rsidRDefault="00C52250" w:rsidP="00C52250">
      <w:pPr>
        <w:spacing w:after="0"/>
        <w:rPr>
          <w:rFonts w:ascii="Agency FB" w:hAnsi="Agency FB"/>
          <w:sz w:val="28"/>
          <w:szCs w:val="28"/>
        </w:rPr>
      </w:pPr>
      <w:r w:rsidRPr="00C52250">
        <w:rPr>
          <w:rFonts w:ascii="Agency FB" w:hAnsi="Agency FB"/>
          <w:sz w:val="28"/>
          <w:szCs w:val="28"/>
        </w:rPr>
        <w:t>2 Samuel 4:1-5:25</w:t>
      </w:r>
    </w:p>
    <w:p w14:paraId="27E2D347" w14:textId="3CB04835" w:rsidR="00C52250" w:rsidRDefault="00C52250" w:rsidP="00C52250">
      <w:p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Key Verse: 5:2b-3</w:t>
      </w:r>
    </w:p>
    <w:p w14:paraId="51CEE335" w14:textId="08EF4CD0" w:rsidR="00C52250" w:rsidRDefault="00C52250" w:rsidP="00C52250">
      <w:pPr>
        <w:spacing w:after="0"/>
        <w:rPr>
          <w:rFonts w:ascii="Agency FB" w:hAnsi="Agency FB"/>
          <w:sz w:val="30"/>
          <w:szCs w:val="30"/>
        </w:rPr>
      </w:pPr>
    </w:p>
    <w:p w14:paraId="5F6271E5" w14:textId="5471A560" w:rsid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C52250">
        <w:rPr>
          <w:rFonts w:ascii="Agency FB" w:hAnsi="Agency FB"/>
          <w:b/>
          <w:bCs/>
          <w:sz w:val="30"/>
          <w:szCs w:val="30"/>
          <w:u w:val="single"/>
        </w:rPr>
        <w:t>Open it:</w:t>
      </w:r>
    </w:p>
    <w:p w14:paraId="26E23C41" w14:textId="77777777" w:rsidR="00C52250" w:rsidRP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3C654AD0" w14:textId="16E8E3CC" w:rsidR="00C52250" w:rsidRPr="00C52250" w:rsidRDefault="00C52250" w:rsidP="00C5225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How do people try to gain favor and influence with influential people?</w:t>
      </w:r>
    </w:p>
    <w:p w14:paraId="44B01818" w14:textId="3299393F" w:rsidR="00C52250" w:rsidRDefault="00C52250" w:rsidP="00C52250">
      <w:pPr>
        <w:spacing w:after="0"/>
        <w:rPr>
          <w:rFonts w:ascii="Agency FB" w:hAnsi="Agency FB"/>
          <w:sz w:val="30"/>
          <w:szCs w:val="30"/>
        </w:rPr>
      </w:pPr>
    </w:p>
    <w:p w14:paraId="3B35E846" w14:textId="502E3E10" w:rsid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C52250">
        <w:rPr>
          <w:rFonts w:ascii="Agency FB" w:hAnsi="Agency FB"/>
          <w:b/>
          <w:bCs/>
          <w:sz w:val="30"/>
          <w:szCs w:val="30"/>
          <w:u w:val="single"/>
        </w:rPr>
        <w:t>Explore it:</w:t>
      </w:r>
    </w:p>
    <w:p w14:paraId="190FCB59" w14:textId="77777777" w:rsidR="00C52250" w:rsidRP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541328F5" w14:textId="5CA0FF14" w:rsidR="00C52250" w:rsidRDefault="00C52250" w:rsidP="00C5225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1-7. How did Israel and its leader react to the death of Abner? (1) Who were the two leaders of Israel’s raiding bands? (2-3) How did Mephibosheth become crippled? (4) After Abner’s death, what happened to Ish-Bosheth? (4:1, 5-7)</w:t>
      </w:r>
    </w:p>
    <w:p w14:paraId="7D3071A7" w14:textId="77777777" w:rsidR="00C52250" w:rsidRDefault="00C52250" w:rsidP="00C52250">
      <w:pPr>
        <w:pStyle w:val="ListParagraph"/>
        <w:spacing w:after="0"/>
        <w:rPr>
          <w:rFonts w:ascii="Agency FB" w:hAnsi="Agency FB"/>
          <w:sz w:val="30"/>
          <w:szCs w:val="30"/>
        </w:rPr>
      </w:pPr>
    </w:p>
    <w:p w14:paraId="04DE21E7" w14:textId="33483605" w:rsidR="00C52250" w:rsidRDefault="00C52250" w:rsidP="00C5225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8-12. How did David react when Ish-Bosheth’s head was brought to him? (8-12a) How did David treat Ish-Bosheth after his death? (12b) Review how David dealt with Abner, Joab and Recab, and Baanah. In what respect did David try to unite Judah and Israel? (3:36-37, 4:1-12)</w:t>
      </w:r>
    </w:p>
    <w:p w14:paraId="58C76073" w14:textId="77777777" w:rsidR="00C52250" w:rsidRPr="00C52250" w:rsidRDefault="00C52250" w:rsidP="00C52250">
      <w:pPr>
        <w:pStyle w:val="ListParagraph"/>
        <w:rPr>
          <w:rFonts w:ascii="Agency FB" w:hAnsi="Agency FB"/>
          <w:sz w:val="30"/>
          <w:szCs w:val="30"/>
        </w:rPr>
      </w:pPr>
    </w:p>
    <w:p w14:paraId="124731C7" w14:textId="22E4F9BF" w:rsidR="002269B0" w:rsidRDefault="00C52250" w:rsidP="00C5225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 Read verses 5:1-</w:t>
      </w:r>
      <w:r w:rsidR="002269B0">
        <w:rPr>
          <w:rFonts w:ascii="Agency FB" w:hAnsi="Agency FB"/>
          <w:sz w:val="30"/>
          <w:szCs w:val="30"/>
        </w:rPr>
        <w:t>2</w:t>
      </w:r>
      <w:r>
        <w:rPr>
          <w:rFonts w:ascii="Agency FB" w:hAnsi="Agency FB"/>
          <w:sz w:val="30"/>
          <w:szCs w:val="30"/>
        </w:rPr>
        <w:t xml:space="preserve">. Of what common history did the leaders of Israel remind David when they came to make him king? (1-2) </w:t>
      </w:r>
      <w:r w:rsidR="00F93CE0">
        <w:rPr>
          <w:rFonts w:ascii="Agency FB" w:hAnsi="Agency FB"/>
          <w:sz w:val="30"/>
          <w:szCs w:val="30"/>
        </w:rPr>
        <w:t>Why did God want a shepherd-like king for his people? (</w:t>
      </w:r>
      <w:r w:rsidR="002269B0">
        <w:rPr>
          <w:rFonts w:ascii="Agency FB" w:hAnsi="Agency FB"/>
          <w:sz w:val="30"/>
          <w:szCs w:val="30"/>
        </w:rPr>
        <w:t xml:space="preserve">1 Sa. 12:12b; 13:14; Ps. 23:1; Isa. 40:11) </w:t>
      </w:r>
    </w:p>
    <w:p w14:paraId="504D5DDC" w14:textId="77777777" w:rsidR="002269B0" w:rsidRPr="002269B0" w:rsidRDefault="002269B0" w:rsidP="002269B0">
      <w:pPr>
        <w:pStyle w:val="ListParagraph"/>
        <w:rPr>
          <w:rFonts w:ascii="Agency FB" w:hAnsi="Agency FB"/>
          <w:sz w:val="30"/>
          <w:szCs w:val="30"/>
        </w:rPr>
      </w:pPr>
    </w:p>
    <w:p w14:paraId="4DB6D2BA" w14:textId="58EFC1CB" w:rsidR="00C52250" w:rsidRDefault="002269B0" w:rsidP="00C5225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Read verses 3-5. After years of fighting between Israel and Judah, what significant event occurred at Hebron</w:t>
      </w:r>
      <w:r w:rsidR="00C52250">
        <w:rPr>
          <w:rFonts w:ascii="Agency FB" w:hAnsi="Agency FB"/>
          <w:sz w:val="30"/>
          <w:szCs w:val="30"/>
        </w:rPr>
        <w:t>? (3) How long was David king over both Israel and Judah? (5)</w:t>
      </w:r>
    </w:p>
    <w:p w14:paraId="00C2F56D" w14:textId="77777777" w:rsidR="00C52250" w:rsidRP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7B810E70" w14:textId="0DF8DF84" w:rsid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  <w:r w:rsidRPr="00C52250">
        <w:rPr>
          <w:rFonts w:ascii="Agency FB" w:hAnsi="Agency FB"/>
          <w:b/>
          <w:bCs/>
          <w:sz w:val="30"/>
          <w:szCs w:val="30"/>
          <w:u w:val="single"/>
        </w:rPr>
        <w:t>Apply it:</w:t>
      </w:r>
    </w:p>
    <w:p w14:paraId="1FA377B0" w14:textId="77777777" w:rsidR="00C52250" w:rsidRPr="00C52250" w:rsidRDefault="00C52250" w:rsidP="00C52250">
      <w:pPr>
        <w:spacing w:after="0"/>
        <w:rPr>
          <w:rFonts w:ascii="Agency FB" w:hAnsi="Agency FB"/>
          <w:b/>
          <w:bCs/>
          <w:sz w:val="30"/>
          <w:szCs w:val="30"/>
          <w:u w:val="single"/>
        </w:rPr>
      </w:pPr>
    </w:p>
    <w:p w14:paraId="33C88C6E" w14:textId="74C06E38" w:rsidR="00C52250" w:rsidRPr="00C52250" w:rsidRDefault="00C52250" w:rsidP="00C5225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 xml:space="preserve">In what way can you resist defending yourself and letting God deliver you? How practical way can you honor someone you were close to who is now dead? </w:t>
      </w:r>
    </w:p>
    <w:sectPr w:rsidR="00C52250" w:rsidRPr="00C52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F7173"/>
    <w:multiLevelType w:val="hybridMultilevel"/>
    <w:tmpl w:val="6F347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jQ3MTU3MjAyMTJQ0lEKTi0uzszPAykwrAUAu4Lz5iwAAAA="/>
  </w:docVars>
  <w:rsids>
    <w:rsidRoot w:val="00C52250"/>
    <w:rsid w:val="002269B0"/>
    <w:rsid w:val="00C52250"/>
    <w:rsid w:val="00F93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2D5C0"/>
  <w15:chartTrackingRefBased/>
  <w15:docId w15:val="{A519AE6F-A0D0-49E8-B607-A5D9B5D86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3</cp:revision>
  <dcterms:created xsi:type="dcterms:W3CDTF">2021-12-05T23:49:00Z</dcterms:created>
  <dcterms:modified xsi:type="dcterms:W3CDTF">2021-12-06T01:08:00Z</dcterms:modified>
</cp:coreProperties>
</file>